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7.png" ContentType="image/png"/>
  <Override PartName="/word/media/rId66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25.png" ContentType="image/png"/>
  <Override PartName="/word/media/rId62.png" ContentType="image/png"/>
  <Override PartName="/word/media/rId56.png" ContentType="image/png"/>
  <Override PartName="/word/media/rId59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93.png" ContentType="image/png"/>
  <Override PartName="/word/media/rId87.png" ContentType="image/png"/>
  <Override PartName="/word/media/rId90.png" ContentType="image/png"/>
  <Override PartName="/word/media/rId96.png" ContentType="image/png"/>
  <Override PartName="/word/media/rId102.png" ContentType="image/png"/>
  <Override PartName="/word/media/rId108.png" ContentType="image/png"/>
  <Override PartName="/word/media/rId114.png" ContentType="image/png"/>
  <Override PartName="/word/media/rId99.png" ContentType="image/png"/>
  <Override PartName="/word/media/rId105.png" ContentType="image/png"/>
  <Override PartName="/word/media/rId111.png" ContentType="image/png"/>
  <Override PartName="/word/media/rId11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23" w:name="浙大城市学院实验报告"/>
    <w:p>
      <w:pPr>
        <w:pStyle w:val="Heading1"/>
      </w:pPr>
      <w:r>
        <w:t xml:space="preserve">浙大城市学院实验报告</w:t>
      </w:r>
    </w:p>
    <w:p>
      <w:pPr>
        <w:numPr>
          <w:ilvl w:val="0"/>
          <w:numId w:val="1001"/>
        </w:numPr>
        <w:pStyle w:val="BlockText"/>
      </w:pPr>
      <w:r>
        <w:t xml:space="preserve">课程名称：计算机网络实验</w:t>
      </w:r>
      <w:r>
        <w:t xml:space="preserve"> </w:t>
      </w:r>
    </w:p>
    <w:p>
      <w:pPr>
        <w:numPr>
          <w:ilvl w:val="0"/>
          <w:numId w:val="1001"/>
        </w:numPr>
        <w:pStyle w:val="BlockText"/>
      </w:pPr>
      <w:r>
        <w:t xml:space="preserve">实验项目名称：实验十六 防火墙配置实验报告</w:t>
      </w:r>
    </w:p>
    <w:p>
      <w:pPr>
        <w:numPr>
          <w:ilvl w:val="0"/>
          <w:numId w:val="1001"/>
        </w:numPr>
        <w:pStyle w:val="BlockText"/>
      </w:pPr>
      <w:r>
        <w:t xml:space="preserve">学生姓名：徐彬涵</w:t>
      </w:r>
    </w:p>
    <w:p>
      <w:pPr>
        <w:numPr>
          <w:ilvl w:val="0"/>
          <w:numId w:val="1001"/>
        </w:numPr>
        <w:pStyle w:val="BlockText"/>
      </w:pPr>
      <w:r>
        <w:t xml:space="preserve">专业班级：软件工程2003</w:t>
      </w:r>
    </w:p>
    <w:p>
      <w:pPr>
        <w:numPr>
          <w:ilvl w:val="0"/>
          <w:numId w:val="1001"/>
        </w:numPr>
        <w:pStyle w:val="BlockText"/>
      </w:pPr>
      <w:r>
        <w:t xml:space="preserve">学号：32001272</w:t>
      </w:r>
      <w:r>
        <w:t xml:space="preserve"> </w:t>
      </w:r>
    </w:p>
    <w:p>
      <w:pPr>
        <w:numPr>
          <w:ilvl w:val="0"/>
          <w:numId w:val="1001"/>
        </w:numPr>
        <w:pStyle w:val="BlockText"/>
      </w:pPr>
      <w:r>
        <w:t xml:space="preserve">实验成绩：</w:t>
      </w:r>
    </w:p>
    <w:p>
      <w:pPr>
        <w:numPr>
          <w:ilvl w:val="0"/>
          <w:numId w:val="1001"/>
        </w:numPr>
        <w:pStyle w:val="BlockText"/>
      </w:pPr>
      <w:r>
        <w:t xml:space="preserve">指导老师：霍梅梅</w:t>
      </w:r>
    </w:p>
    <w:p>
      <w:pPr>
        <w:numPr>
          <w:ilvl w:val="0"/>
          <w:numId w:val="1001"/>
        </w:numPr>
        <w:pStyle w:val="BlockText"/>
      </w:pPr>
      <w:r>
        <w:t xml:space="preserve">日期：2022/06/02</w:t>
      </w:r>
      <w:r>
        <w:t xml:space="preserve"> </w:t>
      </w:r>
    </w:p>
    <w:bookmarkStart w:id="20" w:name="一实验目的"/>
    <w:p>
      <w:pPr>
        <w:pStyle w:val="Heading2"/>
      </w:pPr>
      <w:r>
        <w:t xml:space="preserve">一、实验目的</w:t>
      </w:r>
    </w:p>
    <w:p>
      <w:pPr>
        <w:numPr>
          <w:ilvl w:val="0"/>
          <w:numId w:val="1002"/>
        </w:numPr>
      </w:pPr>
      <w:r>
        <w:t xml:space="preserve">掌握防火墙工作原理；</w:t>
      </w:r>
    </w:p>
    <w:p>
      <w:pPr>
        <w:numPr>
          <w:ilvl w:val="0"/>
          <w:numId w:val="1002"/>
        </w:numPr>
      </w:pPr>
      <w:r>
        <w:t xml:space="preserve">掌握无状态分组过滤、有状态分组过滤路由器配置;</w:t>
      </w:r>
    </w:p>
    <w:p>
      <w:pPr>
        <w:numPr>
          <w:ilvl w:val="0"/>
          <w:numId w:val="1002"/>
        </w:numPr>
      </w:pPr>
      <w:r>
        <w:t xml:space="preserve">掌握终端上的防火墙配置</w:t>
      </w:r>
    </w:p>
    <w:bookmarkEnd w:id="20"/>
    <w:bookmarkStart w:id="21" w:name="二实验设备"/>
    <w:p>
      <w:pPr>
        <w:pStyle w:val="Heading2"/>
      </w:pPr>
      <w:r>
        <w:t xml:space="preserve">二、实验设备</w:t>
      </w:r>
    </w:p>
    <w:p>
      <w:pPr>
        <w:numPr>
          <w:ilvl w:val="0"/>
          <w:numId w:val="1003"/>
        </w:numPr>
      </w:pPr>
      <w:r>
        <w:t xml:space="preserve">Packet Tracer模拟器软件；</w:t>
      </w:r>
    </w:p>
    <w:p>
      <w:pPr>
        <w:numPr>
          <w:ilvl w:val="0"/>
          <w:numId w:val="1003"/>
        </w:numPr>
      </w:pPr>
      <w:r>
        <w:t xml:space="preserve">Cisco 2911路由器若干台，交换机若干台，PC机若干台，服务器若干台。</w:t>
      </w:r>
    </w:p>
    <w:bookmarkEnd w:id="21"/>
    <w:bookmarkStart w:id="121" w:name="三实验内容"/>
    <w:p>
      <w:pPr>
        <w:pStyle w:val="Heading2"/>
      </w:pPr>
      <w:r>
        <w:t xml:space="preserve">三、实验内容</w:t>
      </w:r>
    </w:p>
    <w:bookmarkStart w:id="46" w:name="X1f9c7115d302544aa974471b78f6dbb79d0414e"/>
    <w:p>
      <w:pPr>
        <w:pStyle w:val="Heading3"/>
      </w:pPr>
      <w:r>
        <w:t xml:space="preserve">1. 无状态分组过滤器路由器防火墙配置</w:t>
      </w:r>
    </w:p>
    <w:p>
      <w:pPr>
        <w:pStyle w:val="FirstParagraph"/>
      </w:pPr>
      <w:r>
        <w:t xml:space="preserve">网络拓扑如下图所示：</w:t>
      </w:r>
    </w:p>
    <w:p>
      <w:pPr>
        <w:pStyle w:val="CaptionedFigure"/>
      </w:pPr>
      <w:r>
        <w:drawing>
          <wp:inline>
            <wp:extent cx="5334000" cy="1598274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C:\Users\Bexh0lder\OneDrive\HomeworkInZUCC\%E5%A4%A7%E4%BA%8C%E4%B8%8B_%E8%AE%A1%E7%AE%97%E6%9C%BA%E7%BD%91%E7%BB%9C%E5%AE%9E%E9%AA%8C\%E5%AE%9E%E9%AA%8C16_%E9%98%B2%E7%81%AB%E5%A2%99%E9%85%8D%E7%BD%AE%E5%AE%9E%E9%AA%8C\%E5%AE%9E%E9%AA%8C16%20%20%E9%98%B2%E7%81%AB%E5%A2%99%E9%85%8D%E7%BD%AE%E5%AE%9E%E9%AA%8C%E6%8A%A5%E5%91%8A.assets\image-20220602170050277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8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1）配置路由器的各个接口的IP地址，子网掩码</w:t>
      </w:r>
    </w:p>
    <w:p>
      <w:pPr>
        <w:pStyle w:val="BodyText"/>
      </w:pPr>
      <w:r>
        <w:t xml:space="preserve">2）配置路由器的路由协议（可以用RIP或者OSPF）</w:t>
      </w:r>
    </w:p>
    <w:p>
      <w:pPr>
        <w:pStyle w:val="BodyText"/>
      </w:pPr>
      <w:r>
        <w:rPr>
          <w:bCs/>
          <w:b/>
        </w:rPr>
        <w:t xml:space="preserve">R1</w:t>
      </w:r>
    </w:p>
    <w:p>
      <w:pPr>
        <w:pStyle w:val="SourceCode"/>
      </w:pPr>
      <w:r>
        <w:rPr>
          <w:rStyle w:val="NormalTok"/>
        </w:rPr>
        <w:t xml:space="preserve">interface FastEthernet0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0 </w:t>
      </w:r>
      <w:r>
        <w:br/>
      </w:r>
      <w:r>
        <w:rPr>
          <w:rStyle w:val="NormalTok"/>
        </w:rPr>
        <w:t xml:space="preserve">ip address 19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254</w:t>
      </w:r>
      <w:r>
        <w:rPr>
          <w:rStyle w:val="NormalTok"/>
        </w:rPr>
        <w:t xml:space="preserve"> 255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255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255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0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no shutdown</w:t>
      </w:r>
      <w:r>
        <w:br/>
      </w:r>
      <w:r>
        <w:rPr>
          <w:rStyle w:val="NormalTok"/>
        </w:rPr>
        <w:t xml:space="preserve">interface FastEthernet0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1  </w:t>
      </w:r>
      <w:r>
        <w:br/>
      </w:r>
      <w:r>
        <w:rPr>
          <w:rStyle w:val="NormalTok"/>
        </w:rPr>
        <w:t xml:space="preserve">ip address 19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3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1</w:t>
      </w:r>
      <w:r>
        <w:rPr>
          <w:rStyle w:val="NormalTok"/>
        </w:rPr>
        <w:t xml:space="preserve"> 255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255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255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0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no shutdown</w:t>
      </w:r>
      <w:r>
        <w:br/>
      </w:r>
      <w:r>
        <w:rPr>
          <w:rStyle w:val="NormalTok"/>
        </w:rPr>
        <w:t xml:space="preserve">router rip  </w:t>
      </w:r>
      <w:r>
        <w:br/>
      </w:r>
      <w:r>
        <w:rPr>
          <w:rStyle w:val="NormalTok"/>
        </w:rPr>
        <w:t xml:space="preserve">network 19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0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network 19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3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0</w:t>
      </w:r>
    </w:p>
    <w:p>
      <w:pPr>
        <w:pStyle w:val="FirstParagraph"/>
      </w:pPr>
      <w:r>
        <w:rPr>
          <w:bCs/>
          <w:b/>
        </w:rPr>
        <w:t xml:space="preserve">R2</w:t>
      </w:r>
    </w:p>
    <w:p>
      <w:pPr>
        <w:pStyle w:val="SourceCode"/>
      </w:pPr>
      <w:r>
        <w:rPr>
          <w:rStyle w:val="NormalTok"/>
        </w:rPr>
        <w:t xml:space="preserve">interface FastEthernet0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0 </w:t>
      </w:r>
      <w:r>
        <w:br/>
      </w:r>
      <w:r>
        <w:rPr>
          <w:rStyle w:val="NormalTok"/>
        </w:rPr>
        <w:t xml:space="preserve">ip address 19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3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2</w:t>
      </w:r>
      <w:r>
        <w:rPr>
          <w:rStyle w:val="NormalTok"/>
        </w:rPr>
        <w:t xml:space="preserve"> 255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255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255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no shutdown</w:t>
      </w:r>
      <w:r>
        <w:br/>
      </w:r>
      <w:r>
        <w:rPr>
          <w:rStyle w:val="NormalTok"/>
        </w:rPr>
        <w:t xml:space="preserve">interface FastEthernet0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1 </w:t>
      </w:r>
      <w:r>
        <w:br/>
      </w:r>
      <w:r>
        <w:rPr>
          <w:rStyle w:val="NormalTok"/>
        </w:rPr>
        <w:t xml:space="preserve">ip address 19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254</w:t>
      </w:r>
      <w:r>
        <w:rPr>
          <w:rStyle w:val="NormalTok"/>
        </w:rPr>
        <w:t xml:space="preserve"> 255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255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255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0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no shutdown</w:t>
      </w:r>
      <w:r>
        <w:br/>
      </w:r>
      <w:r>
        <w:rPr>
          <w:rStyle w:val="NormalTok"/>
        </w:rPr>
        <w:t xml:space="preserve">router rip  </w:t>
      </w:r>
      <w:r>
        <w:br/>
      </w:r>
      <w:r>
        <w:rPr>
          <w:rStyle w:val="NormalTok"/>
        </w:rPr>
        <w:t xml:space="preserve">network 19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0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network 19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3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0</w:t>
      </w:r>
    </w:p>
    <w:p>
      <w:pPr>
        <w:pStyle w:val="FirstParagraph"/>
      </w:pPr>
      <w:r>
        <w:t xml:space="preserve">3）配置主机和服务器的IP地址、子网掩码、网关，配置服务器的HTTP、FTP服务;（在HTTP服务页面上显示自己的名字）</w:t>
      </w:r>
    </w:p>
    <w:p>
      <w:pPr>
        <w:pStyle w:val="CaptionedFigure"/>
      </w:pPr>
      <w:r>
        <w:drawing>
          <wp:inline>
            <wp:extent cx="5334000" cy="5235222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C:\Users\Bexh0lder\OneDrive\HomeworkInZUCC\%E5%A4%A7%E4%BA%8C%E4%B8%8B_%E8%AE%A1%E7%AE%97%E6%9C%BA%E7%BD%91%E7%BB%9C%E5%AE%9E%E9%AA%8C\%E5%AE%9E%E9%AA%8C16_%E9%98%B2%E7%81%AB%E5%A2%99%E9%85%8D%E7%BD%AE%E5%AE%9E%E9%AA%8C\%E5%AE%9E%E9%AA%8C16%20%20%E9%98%B2%E7%81%AB%E5%A2%99%E9%85%8D%E7%BD%AE%E5%AE%9E%E9%AA%8C%E6%8A%A5%E5%91%8A.assets\image-20220606135407880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35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4）测试全网连通性</w:t>
      </w:r>
    </w:p>
    <w:p>
      <w:pPr>
        <w:pStyle w:val="CaptionedFigure"/>
      </w:pPr>
      <w:r>
        <w:drawing>
          <wp:inline>
            <wp:extent cx="5334000" cy="238591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C:\Users\Bexh0lder\OneDrive\HomeworkInZUCC\%E5%A4%A7%E4%BA%8C%E4%B8%8B_%E8%AE%A1%E7%AE%97%E6%9C%BA%E7%BD%91%E7%BB%9C%E5%AE%9E%E9%AA%8C\%E5%AE%9E%E9%AA%8C16_%E9%98%B2%E7%81%AB%E5%A2%99%E9%85%8D%E7%BD%AE%E5%AE%9E%E9%AA%8C\%E5%AE%9E%E9%AA%8C16%20%20%E9%98%B2%E7%81%AB%E5%A2%99%E9%85%8D%E7%BD%AE%E5%AE%9E%E9%AA%8C%E6%8A%A5%E5%91%8A.assets\image-20220604104412370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5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5）配置路由器R1和R2的</w:t>
      </w:r>
      <w:r>
        <w:rPr>
          <w:bCs/>
          <w:b/>
        </w:rPr>
        <w:t xml:space="preserve">无状态分组过滤规则</w:t>
      </w:r>
    </w:p>
    <w:p>
      <w:pPr>
        <w:pStyle w:val="BodyText"/>
      </w:pPr>
      <w:r>
        <w:rPr>
          <w:bCs/>
          <w:b/>
        </w:rPr>
        <w:t xml:space="preserve">R1</w:t>
      </w:r>
    </w:p>
    <w:p>
      <w:pPr>
        <w:pStyle w:val="SourceCode"/>
      </w:pPr>
      <w:r>
        <w:rPr>
          <w:rStyle w:val="NormalTok"/>
        </w:rPr>
        <w:t xml:space="preserve">interface FastEthernet0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0 </w:t>
      </w:r>
      <w:r>
        <w:br/>
      </w:r>
      <w:r>
        <w:rPr>
          <w:rStyle w:val="NormalTok"/>
        </w:rPr>
        <w:t xml:space="preserve">ip acce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group 101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duplex auto   </w:t>
      </w:r>
      <w:r>
        <w:br/>
      </w:r>
      <w:r>
        <w:rPr>
          <w:rStyle w:val="NormalTok"/>
        </w:rPr>
        <w:t xml:space="preserve">speed auto </w:t>
      </w:r>
      <w:r>
        <w:br/>
      </w:r>
      <w:r>
        <w:rPr>
          <w:rStyle w:val="NormalTok"/>
        </w:rPr>
        <w:t xml:space="preserve">interface FastEthernet0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1  </w:t>
      </w:r>
      <w:r>
        <w:br/>
      </w:r>
      <w:r>
        <w:rPr>
          <w:rStyle w:val="NormalTok"/>
        </w:rPr>
        <w:t xml:space="preserve">duplex auto   </w:t>
      </w:r>
      <w:r>
        <w:br/>
      </w:r>
      <w:r>
        <w:rPr>
          <w:rStyle w:val="NormalTok"/>
        </w:rPr>
        <w:t xml:space="preserve">speed auto </w:t>
      </w:r>
      <w:r>
        <w:br/>
      </w:r>
      <w:r>
        <w:rPr>
          <w:rStyle w:val="NormalTok"/>
        </w:rPr>
        <w:t xml:space="preserve">acce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ist 101 permit tcp host 19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1</w:t>
      </w:r>
      <w:r>
        <w:rPr>
          <w:rStyle w:val="NormalTok"/>
        </w:rPr>
        <w:t xml:space="preserve"> host 19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7</w:t>
      </w:r>
      <w:r>
        <w:rPr>
          <w:rStyle w:val="NormalTok"/>
        </w:rPr>
        <w:t xml:space="preserve"> eq www</w:t>
      </w:r>
      <w:r>
        <w:br/>
      </w:r>
      <w:r>
        <w:rPr>
          <w:rStyle w:val="NormalTok"/>
        </w:rPr>
        <w:t xml:space="preserve">acce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ist 101 permit tcp host 19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7</w:t>
      </w:r>
      <w:r>
        <w:rPr>
          <w:rStyle w:val="NormalTok"/>
        </w:rPr>
        <w:t xml:space="preserve"> eq ftp host 19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1</w:t>
      </w:r>
      <w:r>
        <w:br/>
      </w:r>
      <w:r>
        <w:rPr>
          <w:rStyle w:val="NormalTok"/>
        </w:rPr>
        <w:t xml:space="preserve">acce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ist 101 permit tcp host 19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7</w:t>
      </w:r>
      <w:r>
        <w:rPr>
          <w:rStyle w:val="NormalTok"/>
        </w:rPr>
        <w:t xml:space="preserve"> gt 1024 host 19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1</w:t>
      </w:r>
      <w:r>
        <w:br/>
      </w:r>
      <w:r>
        <w:rPr>
          <w:rStyle w:val="NormalTok"/>
        </w:rPr>
        <w:t xml:space="preserve">acce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ist 101 deny ip any any</w:t>
      </w:r>
    </w:p>
    <w:p>
      <w:pPr>
        <w:pStyle w:val="FirstParagraph"/>
      </w:pPr>
      <w:r>
        <w:rPr>
          <w:bCs/>
          <w:b/>
        </w:rPr>
        <w:t xml:space="preserve">R2</w:t>
      </w:r>
    </w:p>
    <w:p>
      <w:pPr>
        <w:pStyle w:val="SourceCode"/>
      </w:pPr>
      <w:r>
        <w:rPr>
          <w:rStyle w:val="NormalTok"/>
        </w:rPr>
        <w:t xml:space="preserve">interface FastEthernet0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0 </w:t>
      </w:r>
      <w:r>
        <w:br/>
      </w:r>
      <w:r>
        <w:rPr>
          <w:rStyle w:val="NormalTok"/>
        </w:rPr>
        <w:t xml:space="preserve">duplex auto   </w:t>
      </w:r>
      <w:r>
        <w:br/>
      </w:r>
      <w:r>
        <w:rPr>
          <w:rStyle w:val="NormalTok"/>
        </w:rPr>
        <w:t xml:space="preserve">speed auto </w:t>
      </w:r>
      <w:r>
        <w:br/>
      </w:r>
      <w:r>
        <w:rPr>
          <w:rStyle w:val="NormalTok"/>
        </w:rPr>
        <w:t xml:space="preserve">interface FastEthernet0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1 </w:t>
      </w:r>
      <w:r>
        <w:br/>
      </w:r>
      <w:r>
        <w:rPr>
          <w:rStyle w:val="NormalTok"/>
        </w:rPr>
        <w:t xml:space="preserve">ip acce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group 101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duplex auto   </w:t>
      </w:r>
      <w:r>
        <w:br/>
      </w:r>
      <w:r>
        <w:rPr>
          <w:rStyle w:val="NormalTok"/>
        </w:rPr>
        <w:t xml:space="preserve">speed auto </w:t>
      </w:r>
      <w:r>
        <w:br/>
      </w:r>
      <w:r>
        <w:rPr>
          <w:rStyle w:val="NormalTok"/>
        </w:rPr>
        <w:t xml:space="preserve">acce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ist 101 permit tcp host 19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7</w:t>
      </w:r>
      <w:r>
        <w:rPr>
          <w:rStyle w:val="NormalTok"/>
        </w:rPr>
        <w:t xml:space="preserve"> eq www host 19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1</w:t>
      </w:r>
      <w:r>
        <w:br/>
      </w:r>
      <w:r>
        <w:rPr>
          <w:rStyle w:val="NormalTok"/>
        </w:rPr>
        <w:t xml:space="preserve">acce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ist 101 permit tcp host 19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1</w:t>
      </w:r>
      <w:r>
        <w:rPr>
          <w:rStyle w:val="NormalTok"/>
        </w:rPr>
        <w:t xml:space="preserve"> host 19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7</w:t>
      </w:r>
      <w:r>
        <w:rPr>
          <w:rStyle w:val="NormalTok"/>
        </w:rPr>
        <w:t xml:space="preserve"> eq ftp</w:t>
      </w:r>
      <w:r>
        <w:br/>
      </w:r>
      <w:r>
        <w:rPr>
          <w:rStyle w:val="NormalTok"/>
        </w:rPr>
        <w:t xml:space="preserve">acce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ist 101 permit tcp host 19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1</w:t>
      </w:r>
      <w:r>
        <w:rPr>
          <w:rStyle w:val="NormalTok"/>
        </w:rPr>
        <w:t xml:space="preserve"> host 19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7</w:t>
      </w:r>
      <w:r>
        <w:rPr>
          <w:rStyle w:val="NormalTok"/>
        </w:rPr>
        <w:t xml:space="preserve"> gt 1024 </w:t>
      </w:r>
      <w:r>
        <w:br/>
      </w:r>
      <w:r>
        <w:rPr>
          <w:rStyle w:val="NormalTok"/>
        </w:rPr>
        <w:t xml:space="preserve">acce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ist 101 deny ip any any</w:t>
      </w:r>
    </w:p>
    <w:p>
      <w:pPr>
        <w:pStyle w:val="FirstParagraph"/>
      </w:pPr>
      <w:r>
        <w:t xml:space="preserve">6）测试过滤规则效果</w:t>
      </w:r>
    </w:p>
    <w:p>
      <w:pPr>
        <w:pStyle w:val="CaptionedFigure"/>
      </w:pPr>
      <w:r>
        <w:drawing>
          <wp:inline>
            <wp:extent cx="5334000" cy="5235222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C:\Users\Bexh0lder\OneDrive\HomeworkInZUCC\%E5%A4%A7%E4%BA%8C%E4%B8%8B_%E8%AE%A1%E7%AE%97%E6%9C%BA%E7%BD%91%E7%BB%9C%E5%AE%9E%E9%AA%8C\%E5%AE%9E%E9%AA%8C16_%E9%98%B2%E7%81%AB%E5%A2%99%E9%85%8D%E7%BD%AE%E5%AE%9E%E9%AA%8C\%E5%AE%9E%E9%AA%8C16%20%20%E9%98%B2%E7%81%AB%E5%A2%99%E9%85%8D%E7%BD%AE%E5%AE%9E%E9%AA%8C%E6%8A%A5%E5%91%8A.assets\image-202206041051114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35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5235222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C:\Users\Bexh0lder\OneDrive\HomeworkInZUCC\%E5%A4%A7%E4%BA%8C%E4%B8%8B_%E8%AE%A1%E7%AE%97%E6%9C%BA%E7%BD%91%E7%BB%9C%E5%AE%9E%E9%AA%8C\%E5%AE%9E%E9%AA%8C16_%E9%98%B2%E7%81%AB%E5%A2%99%E9%85%8D%E7%BD%AE%E5%AE%9E%E9%AA%8C\%E5%AE%9E%E9%AA%8C16%20%20%E9%98%B2%E7%81%AB%E5%A2%99%E9%85%8D%E7%BD%AE%E5%AE%9E%E9%AA%8C%E6%8A%A5%E5%91%8A.assets\image-20220604105213727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35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5235222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C:\Users\Bexh0lder\OneDrive\HomeworkInZUCC\%E5%A4%A7%E4%BA%8C%E4%B8%8B_%E8%AE%A1%E7%AE%97%E6%9C%BA%E7%BD%91%E7%BB%9C%E5%AE%9E%E9%AA%8C\%E5%AE%9E%E9%AA%8C16_%E9%98%B2%E7%81%AB%E5%A2%99%E9%85%8D%E7%BD%AE%E5%AE%9E%E9%AA%8C\%E5%AE%9E%E9%AA%8C16%20%20%E9%98%B2%E7%81%AB%E5%A2%99%E9%85%8D%E7%BD%AE%E5%AE%9E%E9%AA%8C%E6%8A%A5%E5%91%8A.assets\image-20220604105249303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35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5235222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C:\Users\Bexh0lder\OneDrive\HomeworkInZUCC\%E5%A4%A7%E4%BA%8C%E4%B8%8B_%E8%AE%A1%E7%AE%97%E6%9C%BA%E7%BD%91%E7%BB%9C%E5%AE%9E%E9%AA%8C\%E5%AE%9E%E9%AA%8C16_%E9%98%B2%E7%81%AB%E5%A2%99%E9%85%8D%E7%BD%AE%E5%AE%9E%E9%AA%8C\%E5%AE%9E%E9%AA%8C16%20%20%E9%98%B2%E7%81%AB%E5%A2%99%E9%85%8D%E7%BD%AE%E5%AE%9E%E9%AA%8C%E6%8A%A5%E5%91%8A.assets\image-20220604105324790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35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2269985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C:\Users\Bexh0lder\OneDrive\HomeworkInZUCC\%E5%A4%A7%E4%BA%8C%E4%B8%8B_%E8%AE%A1%E7%AE%97%E6%9C%BA%E7%BD%91%E7%BB%9C%E5%AE%9E%E9%AA%8C\%E5%AE%9E%E9%AA%8C16_%E9%98%B2%E7%81%AB%E5%A2%99%E9%85%8D%E7%BD%AE%E5%AE%9E%E9%AA%8C\%E5%AE%9E%E9%AA%8C16%20%20%E9%98%B2%E7%81%AB%E5%A2%99%E9%85%8D%E7%BD%AE%E5%AE%9E%E9%AA%8C%E6%8A%A5%E5%91%8A.assets\image-20220604105423560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9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46"/>
    <w:bookmarkStart w:id="65" w:name="X6560e18dacadfa5c709a717f60acbd81b699ed2"/>
    <w:p>
      <w:pPr>
        <w:pStyle w:val="Heading3"/>
      </w:pPr>
      <w:r>
        <w:t xml:space="preserve">2. 有状态分组过滤器路由器防火墙配置</w:t>
      </w:r>
    </w:p>
    <w:p>
      <w:pPr>
        <w:pStyle w:val="FirstParagraph"/>
      </w:pPr>
      <w:r>
        <w:t xml:space="preserve">网络拓扑如下图所示：</w:t>
      </w:r>
    </w:p>
    <w:p>
      <w:pPr>
        <w:pStyle w:val="CaptionedFigure"/>
      </w:pPr>
      <w:r>
        <w:drawing>
          <wp:inline>
            <wp:extent cx="5334000" cy="1751756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C:\Users\Bexh0lder\OneDrive\HomeworkInZUCC\%E5%A4%A7%E4%BA%8C%E4%B8%8B_%E8%AE%A1%E7%AE%97%E6%9C%BA%E7%BD%91%E7%BB%9C%E5%AE%9E%E9%AA%8C\%E5%AE%9E%E9%AA%8C16_%E9%98%B2%E7%81%AB%E5%A2%99%E9%85%8D%E7%BD%AE%E5%AE%9E%E9%AA%8C\%E5%AE%9E%E9%AA%8C16%20%20%E9%98%B2%E7%81%AB%E5%A2%99%E9%85%8D%E7%BD%AE%E5%AE%9E%E9%AA%8C%E6%8A%A5%E5%91%8A.assets\image-20220602170102172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1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1）配置路由器的各个接口的IP地址，子网掩码</w:t>
      </w:r>
    </w:p>
    <w:p>
      <w:pPr>
        <w:pStyle w:val="BodyText"/>
      </w:pPr>
      <w:r>
        <w:t xml:space="preserve">2）配置路由器的路由协议（可以用RIP或者OSPF）</w:t>
      </w:r>
    </w:p>
    <w:p>
      <w:pPr>
        <w:pStyle w:val="BodyText"/>
      </w:pPr>
      <w:r>
        <w:t xml:space="preserve">3）配置主机和服务器的IP地址、子网掩码、网关，配置服务器的HTTP、FTP服务;</w:t>
      </w:r>
    </w:p>
    <w:p>
      <w:pPr>
        <w:pStyle w:val="BodyText"/>
      </w:pPr>
      <w:r>
        <w:t xml:space="preserve">（在HTTP服务页面上显示自己的名字）</w:t>
      </w:r>
    </w:p>
    <w:p>
      <w:pPr>
        <w:pStyle w:val="BodyText"/>
      </w:pPr>
      <w:r>
        <w:t xml:space="preserve">4）测试全网连通性</w:t>
      </w:r>
    </w:p>
    <w:p>
      <w:pPr>
        <w:pStyle w:val="CaptionedFigure"/>
      </w:pPr>
      <w:r>
        <w:drawing>
          <wp:inline>
            <wp:extent cx="5334000" cy="238591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C:\Users\Bexh0lder\OneDrive\HomeworkInZUCC\%E5%A4%A7%E4%BA%8C%E4%B8%8B_%E8%AE%A1%E7%AE%97%E6%9C%BA%E7%BD%91%E7%BB%9C%E5%AE%9E%E9%AA%8C\%E5%AE%9E%E9%AA%8C16_%E9%98%B2%E7%81%AB%E5%A2%99%E9%85%8D%E7%BD%AE%E5%AE%9E%E9%AA%8C\%E5%AE%9E%E9%AA%8C16%20%20%E9%98%B2%E7%81%AB%E5%A2%99%E9%85%8D%E7%BD%AE%E5%AE%9E%E9%AA%8C%E6%8A%A5%E5%91%8A.assets\image-2022060410441237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5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5）配置路由器R1和R2的</w:t>
      </w:r>
      <w:r>
        <w:rPr>
          <w:bCs/>
          <w:b/>
        </w:rPr>
        <w:t xml:space="preserve">有状态分组过滤规则</w:t>
      </w:r>
    </w:p>
    <w:p>
      <w:pPr>
        <w:pStyle w:val="BodyText"/>
      </w:pPr>
      <w:r>
        <w:rPr>
          <w:bCs/>
          <w:b/>
        </w:rPr>
        <w:t xml:space="preserve">R1</w:t>
      </w:r>
    </w:p>
    <w:p>
      <w:pPr>
        <w:pStyle w:val="SourceCode"/>
      </w:pPr>
      <w:r>
        <w:rPr>
          <w:rStyle w:val="NormalTok"/>
        </w:rPr>
        <w:t xml:space="preserve">ip inspect name a1 http timeout 3600</w:t>
      </w:r>
      <w:r>
        <w:br/>
      </w:r>
      <w:r>
        <w:rPr>
          <w:rStyle w:val="NormalTok"/>
        </w:rPr>
        <w:t xml:space="preserve">ip inspect name a1 tcp timeout 3600</w:t>
      </w:r>
      <w:r>
        <w:br/>
      </w:r>
      <w:r>
        <w:rPr>
          <w:rStyle w:val="NormalTok"/>
        </w:rPr>
        <w:t xml:space="preserve">ip inspect name a2 tcp timeout 36</w:t>
      </w:r>
      <w:r>
        <w:br/>
      </w:r>
      <w:r>
        <w:rPr>
          <w:rStyle w:val="NormalTok"/>
        </w:rPr>
        <w:t xml:space="preserve">spanning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ee mode pvst</w:t>
      </w:r>
      <w:r>
        <w:br/>
      </w:r>
      <w:r>
        <w:rPr>
          <w:rStyle w:val="NormalTok"/>
        </w:rPr>
        <w:t xml:space="preserve">interface FastEthernet0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0</w:t>
      </w:r>
      <w:r>
        <w:br/>
      </w:r>
      <w:r>
        <w:rPr>
          <w:rStyle w:val="NormalTok"/>
        </w:rPr>
        <w:t xml:space="preserve">ip acce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group 101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ip acce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group 102 out  </w:t>
      </w:r>
      <w:r>
        <w:br/>
      </w:r>
      <w:r>
        <w:rPr>
          <w:rStyle w:val="NormalTok"/>
        </w:rPr>
        <w:t xml:space="preserve">ip inspect a1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ip inspect a2 out  </w:t>
      </w:r>
      <w:r>
        <w:br/>
      </w:r>
      <w:r>
        <w:rPr>
          <w:rStyle w:val="NormalTok"/>
        </w:rPr>
        <w:t xml:space="preserve">duplex auto   </w:t>
      </w:r>
      <w:r>
        <w:br/>
      </w:r>
      <w:r>
        <w:rPr>
          <w:rStyle w:val="NormalTok"/>
        </w:rPr>
        <w:t xml:space="preserve">speed auto</w:t>
      </w:r>
      <w:r>
        <w:br/>
      </w:r>
      <w:r>
        <w:rPr>
          <w:rStyle w:val="NormalTok"/>
        </w:rPr>
        <w:t xml:space="preserve">interface FastEthernet0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1 </w:t>
      </w:r>
      <w:r>
        <w:br/>
      </w:r>
      <w:r>
        <w:rPr>
          <w:rStyle w:val="NormalTok"/>
        </w:rPr>
        <w:t xml:space="preserve">duplex auto   </w:t>
      </w:r>
      <w:r>
        <w:br/>
      </w:r>
      <w:r>
        <w:rPr>
          <w:rStyle w:val="NormalTok"/>
        </w:rPr>
        <w:t xml:space="preserve">speed auto </w:t>
      </w:r>
      <w:r>
        <w:br/>
      </w:r>
      <w:r>
        <w:rPr>
          <w:rStyle w:val="NormalTok"/>
        </w:rPr>
        <w:t xml:space="preserve">acce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ist 101 permit tcp host 19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1</w:t>
      </w:r>
      <w:r>
        <w:rPr>
          <w:rStyle w:val="NormalTok"/>
        </w:rPr>
        <w:t xml:space="preserve"> host 19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7</w:t>
      </w:r>
      <w:r>
        <w:rPr>
          <w:rStyle w:val="NormalTok"/>
        </w:rPr>
        <w:t xml:space="preserve"> eq www</w:t>
      </w:r>
      <w:r>
        <w:br/>
      </w:r>
      <w:r>
        <w:rPr>
          <w:rStyle w:val="NormalTok"/>
        </w:rPr>
        <w:t xml:space="preserve">acce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ist 101 deny ip any any</w:t>
      </w:r>
      <w:r>
        <w:br/>
      </w:r>
      <w:r>
        <w:rPr>
          <w:rStyle w:val="NormalTok"/>
        </w:rPr>
        <w:t xml:space="preserve">acce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ist 102 permit tcp host 19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1</w:t>
      </w:r>
      <w:r>
        <w:rPr>
          <w:rStyle w:val="NormalTok"/>
        </w:rPr>
        <w:t xml:space="preserve"> host 19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7</w:t>
      </w:r>
      <w:r>
        <w:rPr>
          <w:rStyle w:val="NormalTok"/>
        </w:rPr>
        <w:t xml:space="preserve"> eq ftp</w:t>
      </w:r>
      <w:r>
        <w:br/>
      </w:r>
      <w:r>
        <w:rPr>
          <w:rStyle w:val="NormalTok"/>
        </w:rPr>
        <w:t xml:space="preserve">acce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ist 102 permit tcp host 19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1</w:t>
      </w:r>
      <w:r>
        <w:rPr>
          <w:rStyle w:val="NormalTok"/>
        </w:rPr>
        <w:t xml:space="preserve"> host 19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7</w:t>
      </w:r>
      <w:r>
        <w:rPr>
          <w:rStyle w:val="NormalTok"/>
        </w:rPr>
        <w:t xml:space="preserve"> gt 1024 </w:t>
      </w:r>
      <w:r>
        <w:br/>
      </w:r>
      <w:r>
        <w:rPr>
          <w:rStyle w:val="NormalTok"/>
        </w:rPr>
        <w:t xml:space="preserve">acce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ist 102 deny ip any any</w:t>
      </w:r>
    </w:p>
    <w:p>
      <w:pPr>
        <w:pStyle w:val="FirstParagraph"/>
      </w:pPr>
      <w:r>
        <w:t xml:space="preserve">R2</w:t>
      </w:r>
    </w:p>
    <w:p>
      <w:pPr>
        <w:pStyle w:val="SourceCode"/>
      </w:pPr>
      <w:r>
        <w:rPr>
          <w:rStyle w:val="NormalTok"/>
        </w:rPr>
        <w:t xml:space="preserve">ip inspect name a1 http timeout 3600</w:t>
      </w:r>
      <w:r>
        <w:br/>
      </w:r>
      <w:r>
        <w:rPr>
          <w:rStyle w:val="NormalTok"/>
        </w:rPr>
        <w:t xml:space="preserve">ip inspect name a1 tcp timeout 3600</w:t>
      </w:r>
      <w:r>
        <w:br/>
      </w:r>
      <w:r>
        <w:rPr>
          <w:rStyle w:val="NormalTok"/>
        </w:rPr>
        <w:t xml:space="preserve">ip inspect name a2 tcp timeout 3600</w:t>
      </w:r>
      <w:r>
        <w:br/>
      </w:r>
      <w:r>
        <w:rPr>
          <w:rStyle w:val="NormalTok"/>
        </w:rPr>
        <w:t xml:space="preserve">spanning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ee mode pvst </w:t>
      </w:r>
      <w:r>
        <w:br/>
      </w:r>
      <w:r>
        <w:rPr>
          <w:rStyle w:val="NormalTok"/>
        </w:rPr>
        <w:t xml:space="preserve">interface FastEthernet0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0   </w:t>
      </w:r>
      <w:r>
        <w:br/>
      </w:r>
      <w:r>
        <w:rPr>
          <w:rStyle w:val="NormalTok"/>
        </w:rPr>
        <w:t xml:space="preserve">duplex auto   </w:t>
      </w:r>
      <w:r>
        <w:br/>
      </w:r>
      <w:r>
        <w:rPr>
          <w:rStyle w:val="NormalTok"/>
        </w:rPr>
        <w:t xml:space="preserve">speed auto</w:t>
      </w:r>
      <w:r>
        <w:br/>
      </w:r>
      <w:r>
        <w:rPr>
          <w:rStyle w:val="NormalTok"/>
        </w:rPr>
        <w:t xml:space="preserve">interface FastEthernet0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1  </w:t>
      </w:r>
      <w:r>
        <w:br/>
      </w:r>
      <w:r>
        <w:rPr>
          <w:rStyle w:val="NormalTok"/>
        </w:rPr>
        <w:t xml:space="preserve">ip acce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group 102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ip acce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group 101 out  </w:t>
      </w:r>
      <w:r>
        <w:br/>
      </w:r>
      <w:r>
        <w:rPr>
          <w:rStyle w:val="NormalTok"/>
        </w:rPr>
        <w:t xml:space="preserve">ip inspect a2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ip inspect a1 out  </w:t>
      </w:r>
      <w:r>
        <w:br/>
      </w:r>
      <w:r>
        <w:rPr>
          <w:rStyle w:val="NormalTok"/>
        </w:rPr>
        <w:t xml:space="preserve">duplex auto   </w:t>
      </w:r>
      <w:r>
        <w:br/>
      </w:r>
      <w:r>
        <w:rPr>
          <w:rStyle w:val="NormalTok"/>
        </w:rPr>
        <w:t xml:space="preserve">speed auto</w:t>
      </w:r>
      <w:r>
        <w:br/>
      </w:r>
      <w:r>
        <w:rPr>
          <w:rStyle w:val="NormalTok"/>
        </w:rPr>
        <w:t xml:space="preserve">acce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ist 101 permit tcp host 19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1</w:t>
      </w:r>
      <w:r>
        <w:rPr>
          <w:rStyle w:val="NormalTok"/>
        </w:rPr>
        <w:t xml:space="preserve"> host 19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7</w:t>
      </w:r>
      <w:r>
        <w:rPr>
          <w:rStyle w:val="NormalTok"/>
        </w:rPr>
        <w:t xml:space="preserve"> eq www</w:t>
      </w:r>
      <w:r>
        <w:br/>
      </w:r>
      <w:r>
        <w:rPr>
          <w:rStyle w:val="NormalTok"/>
        </w:rPr>
        <w:t xml:space="preserve">acce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ist 101 deny ip any any</w:t>
      </w:r>
      <w:r>
        <w:br/>
      </w:r>
      <w:r>
        <w:rPr>
          <w:rStyle w:val="NormalTok"/>
        </w:rPr>
        <w:t xml:space="preserve">acce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ist 102 permit tcp host 19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1</w:t>
      </w:r>
      <w:r>
        <w:rPr>
          <w:rStyle w:val="NormalTok"/>
        </w:rPr>
        <w:t xml:space="preserve"> host 19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7</w:t>
      </w:r>
      <w:r>
        <w:rPr>
          <w:rStyle w:val="NormalTok"/>
        </w:rPr>
        <w:t xml:space="preserve"> eq ftp</w:t>
      </w:r>
      <w:r>
        <w:br/>
      </w:r>
      <w:r>
        <w:rPr>
          <w:rStyle w:val="NormalTok"/>
        </w:rPr>
        <w:t xml:space="preserve">acce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ist 102 permit tcp host 19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1</w:t>
      </w:r>
      <w:r>
        <w:rPr>
          <w:rStyle w:val="NormalTok"/>
        </w:rPr>
        <w:t xml:space="preserve"> host 19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7</w:t>
      </w:r>
      <w:r>
        <w:rPr>
          <w:rStyle w:val="NormalTok"/>
        </w:rPr>
        <w:t xml:space="preserve"> gt 1024 </w:t>
      </w:r>
      <w:r>
        <w:br/>
      </w:r>
      <w:r>
        <w:rPr>
          <w:rStyle w:val="NormalTok"/>
        </w:rPr>
        <w:t xml:space="preserve">acces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ist 102 deny ip any any</w:t>
      </w:r>
    </w:p>
    <w:p>
      <w:pPr>
        <w:pStyle w:val="FirstParagraph"/>
      </w:pPr>
      <w:r>
        <w:t xml:space="preserve">6）测试过滤规则效果</w:t>
      </w:r>
    </w:p>
    <w:p>
      <w:pPr>
        <w:pStyle w:val="CaptionedFigure"/>
      </w:pPr>
      <w:r>
        <w:drawing>
          <wp:inline>
            <wp:extent cx="5334000" cy="5235222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C:\Users\Bexh0lder\OneDrive\HomeworkInZUCC\%E5%A4%A7%E4%BA%8C%E4%B8%8B_%E8%AE%A1%E7%AE%97%E6%9C%BA%E7%BD%91%E7%BB%9C%E5%AE%9E%E9%AA%8C\%E5%AE%9E%E9%AA%8C16_%E9%98%B2%E7%81%AB%E5%A2%99%E9%85%8D%E7%BD%AE%E5%AE%9E%E9%AA%8C\%E5%AE%9E%E9%AA%8C16%20%20%E9%98%B2%E7%81%AB%E5%A2%99%E9%85%8D%E7%BD%AE%E5%AE%9E%E9%AA%8C%E6%8A%A5%E5%91%8A.assets\image-20220604105111404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35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5235222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C:\Users\Bexh0lder\OneDrive\HomeworkInZUCC\%E5%A4%A7%E4%BA%8C%E4%B8%8B_%E8%AE%A1%E7%AE%97%E6%9C%BA%E7%BD%91%E7%BB%9C%E5%AE%9E%E9%AA%8C\%E5%AE%9E%E9%AA%8C16_%E9%98%B2%E7%81%AB%E5%A2%99%E9%85%8D%E7%BD%AE%E5%AE%9E%E9%AA%8C\%E5%AE%9E%E9%AA%8C16%20%20%E9%98%B2%E7%81%AB%E5%A2%99%E9%85%8D%E7%BD%AE%E5%AE%9E%E9%AA%8C%E6%8A%A5%E5%91%8A.assets\image-20220604105213727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35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5235222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C:\Users\Bexh0lder\OneDrive\HomeworkInZUCC\%E5%A4%A7%E4%BA%8C%E4%B8%8B_%E8%AE%A1%E7%AE%97%E6%9C%BA%E7%BD%91%E7%BB%9C%E5%AE%9E%E9%AA%8C\%E5%AE%9E%E9%AA%8C16_%E9%98%B2%E7%81%AB%E5%A2%99%E9%85%8D%E7%BD%AE%E5%AE%9E%E9%AA%8C\%E5%AE%9E%E9%AA%8C16%20%20%E9%98%B2%E7%81%AB%E5%A2%99%E9%85%8D%E7%BD%AE%E5%AE%9E%E9%AA%8C%E6%8A%A5%E5%91%8A.assets\image-20220606142317486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35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5235222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C:\Users\Bexh0lder\OneDrive\HomeworkInZUCC\%E5%A4%A7%E4%BA%8C%E4%B8%8B_%E8%AE%A1%E7%AE%97%E6%9C%BA%E7%BD%91%E7%BB%9C%E5%AE%9E%E9%AA%8C\%E5%AE%9E%E9%AA%8C16_%E9%98%B2%E7%81%AB%E5%A2%99%E9%85%8D%E7%BD%AE%E5%AE%9E%E9%AA%8C\%E5%AE%9E%E9%AA%8C16%20%20%E9%98%B2%E7%81%AB%E5%A2%99%E9%85%8D%E7%BD%AE%E5%AE%9E%E9%AA%8C%E6%8A%A5%E5%91%8A.assets\image-2022060614241755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35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CaptionedFigure"/>
      </w:pPr>
      <w:r>
        <w:drawing>
          <wp:inline>
            <wp:extent cx="5334000" cy="2563546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C:\Users\Bexh0lder\OneDrive\HomeworkInZUCC\%E5%A4%A7%E4%BA%8C%E4%B8%8B_%E8%AE%A1%E7%AE%97%E6%9C%BA%E7%BD%91%E7%BB%9C%E5%AE%9E%E9%AA%8C\%E5%AE%9E%E9%AA%8C16_%E9%98%B2%E7%81%AB%E5%A2%99%E9%85%8D%E7%BD%AE%E5%AE%9E%E9%AA%8C\%E5%AE%9E%E9%AA%8C16%20%20%E9%98%B2%E7%81%AB%E5%A2%99%E9%85%8D%E7%BD%AE%E5%AE%9E%E9%AA%8C%E6%8A%A5%E5%91%8A.assets\image-20220606142047590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3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65"/>
    <w:bookmarkStart w:id="120" w:name="X2a1c7ea17171de10fb3c50e4954b22b89a996b2"/>
    <w:p>
      <w:pPr>
        <w:pStyle w:val="Heading3"/>
      </w:pPr>
      <w:r>
        <w:t xml:space="preserve">3. 终端和服务器防火墙配置</w:t>
      </w:r>
    </w:p>
    <w:p>
      <w:pPr>
        <w:pStyle w:val="FirstParagraph"/>
      </w:pPr>
      <w:r>
        <w:t xml:space="preserve">网络拓扑如下图所示：</w:t>
      </w:r>
    </w:p>
    <w:p>
      <w:pPr>
        <w:pStyle w:val="CaptionedFigure"/>
      </w:pPr>
      <w:r>
        <w:drawing>
          <wp:inline>
            <wp:extent cx="5334000" cy="2079682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C:\Users\Bexh0lder\OneDrive\HomeworkInZUCC\%E5%A4%A7%E4%BA%8C%E4%B8%8B_%E8%AE%A1%E7%AE%97%E6%9C%BA%E7%BD%91%E7%BB%9C%E5%AE%9E%E9%AA%8C\%E5%AE%9E%E9%AA%8C16_%E9%98%B2%E7%81%AB%E5%A2%99%E9%85%8D%E7%BD%AE%E5%AE%9E%E9%AA%8C\%E5%AE%9E%E9%AA%8C16%20%20%E9%98%B2%E7%81%AB%E5%A2%99%E9%85%8D%E7%BD%AE%E5%AE%9E%E9%AA%8C%E6%8A%A5%E5%91%8A.assets\image-20220602170124348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9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1）配置路由器的各个接口的IP地址，子网掩码</w:t>
      </w:r>
    </w:p>
    <w:p>
      <w:pPr>
        <w:pStyle w:val="BodyText"/>
      </w:pPr>
      <w:r>
        <w:t xml:space="preserve">2）配置主机和服务器的IP地址、子网掩码、网关，配置服务器的HTTP服务;</w:t>
      </w:r>
    </w:p>
    <w:p>
      <w:pPr>
        <w:pStyle w:val="BodyText"/>
      </w:pPr>
      <w:r>
        <w:t xml:space="preserve">（在两个HTTP服务页面上分别显示自己的名字、自己的兴趣爱好）</w:t>
      </w:r>
    </w:p>
    <w:p>
      <w:pPr>
        <w:pStyle w:val="BodyText"/>
      </w:pPr>
      <w:r>
        <w:rPr>
          <w:bCs/>
          <w:b/>
        </w:rPr>
        <w:t xml:space="preserve">R0</w:t>
      </w:r>
    </w:p>
    <w:p>
      <w:pPr>
        <w:pStyle w:val="SourceCode"/>
      </w:pPr>
      <w:r>
        <w:rPr>
          <w:rStyle w:val="NormalTok"/>
        </w:rPr>
        <w:t xml:space="preserve">interface FastEthernet0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0 </w:t>
      </w:r>
      <w:r>
        <w:br/>
      </w:r>
      <w:r>
        <w:rPr>
          <w:rStyle w:val="NormalTok"/>
        </w:rPr>
        <w:t xml:space="preserve">ip address 19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254</w:t>
      </w:r>
      <w:r>
        <w:rPr>
          <w:rStyle w:val="NormalTok"/>
        </w:rPr>
        <w:t xml:space="preserve"> 255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255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255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0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no shutdown</w:t>
      </w:r>
      <w:r>
        <w:br/>
      </w:r>
      <w:r>
        <w:rPr>
          <w:rStyle w:val="NormalTok"/>
        </w:rPr>
        <w:t xml:space="preserve">interface FastEthernet0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1  </w:t>
      </w:r>
      <w:r>
        <w:br/>
      </w:r>
      <w:r>
        <w:rPr>
          <w:rStyle w:val="NormalTok"/>
        </w:rPr>
        <w:t xml:space="preserve">ip address 19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254</w:t>
      </w:r>
      <w:r>
        <w:rPr>
          <w:rStyle w:val="NormalTok"/>
        </w:rPr>
        <w:t xml:space="preserve"> 255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255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255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0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no shutdown</w:t>
      </w:r>
      <w:r>
        <w:br/>
      </w:r>
      <w:r>
        <w:rPr>
          <w:rStyle w:val="NormalTok"/>
        </w:rPr>
        <w:t xml:space="preserve">router rip  </w:t>
      </w:r>
      <w:r>
        <w:br/>
      </w:r>
      <w:r>
        <w:rPr>
          <w:rStyle w:val="NormalTok"/>
        </w:rPr>
        <w:t xml:space="preserve">network 19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0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network 19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0</w:t>
      </w:r>
    </w:p>
    <w:p>
      <w:pPr>
        <w:pStyle w:val="CaptionedFigure"/>
      </w:pPr>
      <w:r>
        <w:drawing>
          <wp:inline>
            <wp:extent cx="5334000" cy="5235222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C:\Users\Bexh0lder\OneDrive\HomeworkInZUCC\%E5%A4%A7%E4%BA%8C%E4%B8%8B_%E8%AE%A1%E7%AE%97%E6%9C%BA%E7%BD%91%E7%BB%9C%E5%AE%9E%E9%AA%8C\%E5%AE%9E%E9%AA%8C16_%E9%98%B2%E7%81%AB%E5%A2%99%E9%85%8D%E7%BD%AE%E5%AE%9E%E9%AA%8C\%E5%AE%9E%E9%AA%8C16%20%20%E9%98%B2%E7%81%AB%E5%A2%99%E9%85%8D%E7%BD%AE%E5%AE%9E%E9%AA%8C%E6%8A%A5%E5%91%8A.assets\image-2022060614384097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35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5235222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C:\Users\Bexh0lder\OneDrive\HomeworkInZUCC\%E5%A4%A7%E4%BA%8C%E4%B8%8B_%E8%AE%A1%E7%AE%97%E6%9C%BA%E7%BD%91%E7%BB%9C%E5%AE%9E%E9%AA%8C\%E5%AE%9E%E9%AA%8C16_%E9%98%B2%E7%81%AB%E5%A2%99%E9%85%8D%E7%BD%AE%E5%AE%9E%E9%AA%8C\%E5%AE%9E%E9%AA%8C16%20%20%E9%98%B2%E7%81%AB%E5%A2%99%E9%85%8D%E7%BD%AE%E5%AE%9E%E9%AA%8C%E6%8A%A5%E5%91%8A.assets\image-202206061438544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35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3）测试全网连通性</w:t>
      </w:r>
    </w:p>
    <w:p>
      <w:pPr>
        <w:pStyle w:val="CaptionedFigure"/>
      </w:pPr>
      <w:r>
        <w:drawing>
          <wp:inline>
            <wp:extent cx="5334000" cy="2809193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C:\Users\Bexh0lder\OneDrive\HomeworkInZUCC\%E5%A4%A7%E4%BA%8C%E4%B8%8B_%E8%AE%A1%E7%AE%97%E6%9C%BA%E7%BD%91%E7%BB%9C%E5%AE%9E%E9%AA%8C\%E5%AE%9E%E9%AA%8C16_%E9%98%B2%E7%81%AB%E5%A2%99%E9%85%8D%E7%BD%AE%E5%AE%9E%E9%AA%8C\%E5%AE%9E%E9%AA%8C16%20%20%E9%98%B2%E7%81%AB%E5%A2%99%E9%85%8D%E7%BD%AE%E5%AE%9E%E9%AA%8C%E6%8A%A5%E5%91%8A.assets\image-20220606144128370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9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4）配置每台终端的防火墙</w:t>
      </w:r>
    </w:p>
    <w:p>
      <w:pPr>
        <w:pStyle w:val="CaptionedFigure"/>
      </w:pPr>
      <w:r>
        <w:drawing>
          <wp:inline>
            <wp:extent cx="5334000" cy="5235222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C:\Users\Bexh0lder\OneDrive\HomeworkInZUCC\%E5%A4%A7%E4%BA%8C%E4%B8%8B_%E8%AE%A1%E7%AE%97%E6%9C%BA%E7%BD%91%E7%BB%9C%E5%AE%9E%E9%AA%8C\%E5%AE%9E%E9%AA%8C16_%E9%98%B2%E7%81%AB%E5%A2%99%E9%85%8D%E7%BD%AE%E5%AE%9E%E9%AA%8C\%E5%AE%9E%E9%AA%8C16%20%20%E9%98%B2%E7%81%AB%E5%A2%99%E9%85%8D%E7%BD%AE%E5%AE%9E%E9%AA%8C%E6%8A%A5%E5%91%8A.assets\image-20220606144239934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35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5235222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C:\Users\Bexh0lder\OneDrive\HomeworkInZUCC\%E5%A4%A7%E4%BA%8C%E4%B8%8B_%E8%AE%A1%E7%AE%97%E6%9C%BA%E7%BD%91%E7%BB%9C%E5%AE%9E%E9%AA%8C\%E5%AE%9E%E9%AA%8C16_%E9%98%B2%E7%81%AB%E5%A2%99%E9%85%8D%E7%BD%AE%E5%AE%9E%E9%AA%8C\%E5%AE%9E%E9%AA%8C16%20%20%E9%98%B2%E7%81%AB%E5%A2%99%E9%85%8D%E7%BD%AE%E5%AE%9E%E9%AA%8C%E6%8A%A5%E5%91%8A.assets\image-2022060614434438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35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5235222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C:\Users\Bexh0lder\OneDrive\HomeworkInZUCC\%E5%A4%A7%E4%BA%8C%E4%B8%8B_%E8%AE%A1%E7%AE%97%E6%9C%BA%E7%BD%91%E7%BB%9C%E5%AE%9E%E9%AA%8C\%E5%AE%9E%E9%AA%8C16_%E9%98%B2%E7%81%AB%E5%A2%99%E9%85%8D%E7%BD%AE%E5%AE%9E%E9%AA%8C\%E5%AE%9E%E9%AA%8C16%20%20%E9%98%B2%E7%81%AB%E5%A2%99%E9%85%8D%E7%BD%AE%E5%AE%9E%E9%AA%8C%E6%8A%A5%E5%91%8A.assets\image-20220606144655156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35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5235222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C:\Users\Bexh0lder\OneDrive\HomeworkInZUCC\%E5%A4%A7%E4%BA%8C%E4%B8%8B_%E8%AE%A1%E7%AE%97%E6%9C%BA%E7%BD%91%E7%BB%9C%E5%AE%9E%E9%AA%8C\%E5%AE%9E%E9%AA%8C16_%E9%98%B2%E7%81%AB%E5%A2%99%E9%85%8D%E7%BD%AE%E5%AE%9E%E9%AA%8C\%E5%AE%9E%E9%AA%8C16%20%20%E9%98%B2%E7%81%AB%E5%A2%99%E9%85%8D%E7%BD%AE%E5%AE%9E%E9%AA%8C%E6%8A%A5%E5%91%8A.assets\image-20220606145215099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35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5235222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C:\Users\Bexh0lder\OneDrive\HomeworkInZUCC\%E5%A4%A7%E4%BA%8C%E4%B8%8B_%E8%AE%A1%E7%AE%97%E6%9C%BA%E7%BD%91%E7%BB%9C%E5%AE%9E%E9%AA%8C\%E5%AE%9E%E9%AA%8C16_%E9%98%B2%E7%81%AB%E5%A2%99%E9%85%8D%E7%BD%AE%E5%AE%9E%E9%AA%8C\%E5%AE%9E%E9%AA%8C16%20%20%E9%98%B2%E7%81%AB%E5%A2%99%E9%85%8D%E7%BD%AE%E5%AE%9E%E9%AA%8C%E6%8A%A5%E5%91%8A.assets\image-20220606145220417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35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5235222"/>
            <wp:effectExtent b="0" l="0" r="0" t="0"/>
            <wp:docPr descr="" title="" id="94" name="Picture"/>
            <a:graphic>
              <a:graphicData uri="http://schemas.openxmlformats.org/drawingml/2006/picture">
                <pic:pic>
                  <pic:nvPicPr>
                    <pic:cNvPr descr="C:\Users\Bexh0lder\OneDrive\HomeworkInZUCC\%E5%A4%A7%E4%BA%8C%E4%B8%8B_%E8%AE%A1%E7%AE%97%E6%9C%BA%E7%BD%91%E7%BB%9C%E5%AE%9E%E9%AA%8C\%E5%AE%9E%E9%AA%8C16_%E9%98%B2%E7%81%AB%E5%A2%99%E9%85%8D%E7%BD%AE%E5%AE%9E%E9%AA%8C\%E5%AE%9E%E9%AA%8C16%20%20%E9%98%B2%E7%81%AB%E5%A2%99%E9%85%8D%E7%BD%AE%E5%AE%9E%E9%AA%8C%E6%8A%A5%E5%91%8A.assets\image-20220606145139627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35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5）测试防火墙过滤规则效果</w:t>
      </w:r>
    </w:p>
    <w:p>
      <w:pPr>
        <w:pStyle w:val="CaptionedFigure"/>
      </w:pPr>
      <w:r>
        <w:drawing>
          <wp:inline>
            <wp:extent cx="5334000" cy="5235222"/>
            <wp:effectExtent b="0" l="0" r="0" t="0"/>
            <wp:docPr descr="" title="" id="97" name="Picture"/>
            <a:graphic>
              <a:graphicData uri="http://schemas.openxmlformats.org/drawingml/2006/picture">
                <pic:pic>
                  <pic:nvPicPr>
                    <pic:cNvPr descr="C:\Users\Bexh0lder\OneDrive\HomeworkInZUCC\%E5%A4%A7%E4%BA%8C%E4%B8%8B_%E8%AE%A1%E7%AE%97%E6%9C%BA%E7%BD%91%E7%BB%9C%E5%AE%9E%E9%AA%8C\%E5%AE%9E%E9%AA%8C16_%E9%98%B2%E7%81%AB%E5%A2%99%E9%85%8D%E7%BD%AE%E5%AE%9E%E9%AA%8C\%E5%AE%9E%E9%AA%8C16%20%20%E9%98%B2%E7%81%AB%E5%A2%99%E9%85%8D%E7%BD%AE%E5%AE%9E%E9%AA%8C%E6%8A%A5%E5%91%8A.assets\image-20220606145359072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35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5235222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C:\Users\Bexh0lder\OneDrive\HomeworkInZUCC\%E5%A4%A7%E4%BA%8C%E4%B8%8B_%E8%AE%A1%E7%AE%97%E6%9C%BA%E7%BD%91%E7%BB%9C%E5%AE%9E%E9%AA%8C\%E5%AE%9E%E9%AA%8C16_%E9%98%B2%E7%81%AB%E5%A2%99%E9%85%8D%E7%BD%AE%E5%AE%9E%E9%AA%8C\%E5%AE%9E%E9%AA%8C16%20%20%E9%98%B2%E7%81%AB%E5%A2%99%E9%85%8D%E7%BD%AE%E5%AE%9E%E9%AA%8C%E6%8A%A5%E5%91%8A.assets\image-20220606145655443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35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5235222"/>
            <wp:effectExtent b="0" l="0" r="0" t="0"/>
            <wp:docPr descr="" title="" id="103" name="Picture"/>
            <a:graphic>
              <a:graphicData uri="http://schemas.openxmlformats.org/drawingml/2006/picture">
                <pic:pic>
                  <pic:nvPicPr>
                    <pic:cNvPr descr="C:\Users\Bexh0lder\OneDrive\HomeworkInZUCC\%E5%A4%A7%E4%BA%8C%E4%B8%8B_%E8%AE%A1%E7%AE%97%E6%9C%BA%E7%BD%91%E7%BB%9C%E5%AE%9E%E9%AA%8C\%E5%AE%9E%E9%AA%8C16_%E9%98%B2%E7%81%AB%E5%A2%99%E9%85%8D%E7%BD%AE%E5%AE%9E%E9%AA%8C\%E5%AE%9E%E9%AA%8C16%20%20%E9%98%B2%E7%81%AB%E5%A2%99%E9%85%8D%E7%BD%AE%E5%AE%9E%E9%AA%8C%E6%8A%A5%E5%91%8A.assets\image-20220606145403981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35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5235222"/>
            <wp:effectExtent b="0" l="0" r="0" t="0"/>
            <wp:docPr descr="" title="" id="106" name="Picture"/>
            <a:graphic>
              <a:graphicData uri="http://schemas.openxmlformats.org/drawingml/2006/picture">
                <pic:pic>
                  <pic:nvPicPr>
                    <pic:cNvPr descr="C:\Users\Bexh0lder\OneDrive\HomeworkInZUCC\%E5%A4%A7%E4%BA%8C%E4%B8%8B_%E8%AE%A1%E7%AE%97%E6%9C%BA%E7%BD%91%E7%BB%9C%E5%AE%9E%E9%AA%8C\%E5%AE%9E%E9%AA%8C16_%E9%98%B2%E7%81%AB%E5%A2%99%E9%85%8D%E7%BD%AE%E5%AE%9E%E9%AA%8C\%E5%AE%9E%E9%AA%8C16%20%20%E9%98%B2%E7%81%AB%E5%A2%99%E9%85%8D%E7%BD%AE%E5%AE%9E%E9%AA%8C%E6%8A%A5%E5%91%8A.assets\image-20220606145730200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35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5235222"/>
            <wp:effectExtent b="0" l="0" r="0" t="0"/>
            <wp:docPr descr="" title="" id="109" name="Picture"/>
            <a:graphic>
              <a:graphicData uri="http://schemas.openxmlformats.org/drawingml/2006/picture">
                <pic:pic>
                  <pic:nvPicPr>
                    <pic:cNvPr descr="C:\Users\Bexh0lder\OneDrive\HomeworkInZUCC\%E5%A4%A7%E4%BA%8C%E4%B8%8B_%E8%AE%A1%E7%AE%97%E6%9C%BA%E7%BD%91%E7%BB%9C%E5%AE%9E%E9%AA%8C\%E5%AE%9E%E9%AA%8C16_%E9%98%B2%E7%81%AB%E5%A2%99%E9%85%8D%E7%BD%AE%E5%AE%9E%E9%AA%8C\%E5%AE%9E%E9%AA%8C16%20%20%E9%98%B2%E7%81%AB%E5%A2%99%E9%85%8D%E7%BD%AE%E5%AE%9E%E9%AA%8C%E6%8A%A5%E5%91%8A.assets\image-20220606145500825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35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5235222"/>
            <wp:effectExtent b="0" l="0" r="0" t="0"/>
            <wp:docPr descr="" title="" id="112" name="Picture"/>
            <a:graphic>
              <a:graphicData uri="http://schemas.openxmlformats.org/drawingml/2006/picture">
                <pic:pic>
                  <pic:nvPicPr>
                    <pic:cNvPr descr="C:\Users\Bexh0lder\OneDrive\HomeworkInZUCC\%E5%A4%A7%E4%BA%8C%E4%B8%8B_%E8%AE%A1%E7%AE%97%E6%9C%BA%E7%BD%91%E7%BB%9C%E5%AE%9E%E9%AA%8C\%E5%AE%9E%E9%AA%8C16_%E9%98%B2%E7%81%AB%E5%A2%99%E9%85%8D%E7%BD%AE%E5%AE%9E%E9%AA%8C\%E5%AE%9E%E9%AA%8C16%20%20%E9%98%B2%E7%81%AB%E5%A2%99%E9%85%8D%E7%BD%AE%E5%AE%9E%E9%AA%8C%E6%8A%A5%E5%91%8A.assets\image-20220606145807352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35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5235222"/>
            <wp:effectExtent b="0" l="0" r="0" t="0"/>
            <wp:docPr descr="" title="" id="115" name="Picture"/>
            <a:graphic>
              <a:graphicData uri="http://schemas.openxmlformats.org/drawingml/2006/picture">
                <pic:pic>
                  <pic:nvPicPr>
                    <pic:cNvPr descr="C:\Users\Bexh0lder\OneDrive\HomeworkInZUCC\%E5%A4%A7%E4%BA%8C%E4%B8%8B_%E8%AE%A1%E7%AE%97%E6%9C%BA%E7%BD%91%E7%BB%9C%E5%AE%9E%E9%AA%8C\%E5%AE%9E%E9%AA%8C16_%E9%98%B2%E7%81%AB%E5%A2%99%E9%85%8D%E7%BD%AE%E5%AE%9E%E9%AA%8C\%E5%AE%9E%E9%AA%8C16%20%20%E9%98%B2%E7%81%AB%E5%A2%99%E9%85%8D%E7%BD%AE%E5%AE%9E%E9%AA%8C%E6%8A%A5%E5%91%8A.assets\image-20220606145506304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35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5235222"/>
            <wp:effectExtent b="0" l="0" r="0" t="0"/>
            <wp:docPr descr="" title="" id="118" name="Picture"/>
            <a:graphic>
              <a:graphicData uri="http://schemas.openxmlformats.org/drawingml/2006/picture">
                <pic:pic>
                  <pic:nvPicPr>
                    <pic:cNvPr descr="C:\Users\Bexh0lder\OneDrive\HomeworkInZUCC\%E5%A4%A7%E4%BA%8C%E4%B8%8B_%E8%AE%A1%E7%AE%97%E6%9C%BA%E7%BD%91%E7%BB%9C%E5%AE%9E%E9%AA%8C\%E5%AE%9E%E9%AA%8C16_%E9%98%B2%E7%81%AB%E5%A2%99%E9%85%8D%E7%BD%AE%E5%AE%9E%E9%AA%8C\%E5%AE%9E%E9%AA%8C16%20%20%E9%98%B2%E7%81%AB%E5%A2%99%E9%85%8D%E7%BD%AE%E5%AE%9E%E9%AA%8C%E6%8A%A5%E5%91%8A.assets\image-20220606145843109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35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120"/>
    <w:bookmarkEnd w:id="121"/>
    <w:bookmarkStart w:id="122" w:name="四收获感想"/>
    <w:p>
      <w:pPr>
        <w:pStyle w:val="Heading2"/>
      </w:pPr>
      <w:r>
        <w:t xml:space="preserve">四、收获感想：</w:t>
      </w:r>
    </w:p>
    <w:p>
      <w:pPr>
        <w:pStyle w:val="FirstParagraph"/>
      </w:pPr>
      <w:r>
        <w:t xml:space="preserve">记录实验感受、操作过程中遇到的困难及解决办法、遗留的问题、意见和建议等。</w:t>
      </w:r>
    </w:p>
    <w:p>
      <w:pPr>
        <w:pStyle w:val="BodyText"/>
      </w:pPr>
      <w:r>
        <w:t xml:space="preserve">学习了防火墙的设置</w:t>
      </w:r>
    </w:p>
    <w:bookmarkEnd w:id="122"/>
    <w:bookmarkEnd w:id="1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7" Target="media/rId47.png" /><Relationship Type="http://schemas.openxmlformats.org/officeDocument/2006/relationships/image" Id="rId66" Target="media/rId66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25" Target="media/rId25.png" /><Relationship Type="http://schemas.openxmlformats.org/officeDocument/2006/relationships/image" Id="rId62" Target="media/rId62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93" Target="media/rId93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6" Target="media/rId96.png" /><Relationship Type="http://schemas.openxmlformats.org/officeDocument/2006/relationships/image" Id="rId102" Target="media/rId102.png" /><Relationship Type="http://schemas.openxmlformats.org/officeDocument/2006/relationships/image" Id="rId108" Target="media/rId108.png" /><Relationship Type="http://schemas.openxmlformats.org/officeDocument/2006/relationships/image" Id="rId114" Target="media/rId114.png" /><Relationship Type="http://schemas.openxmlformats.org/officeDocument/2006/relationships/image" Id="rId99" Target="media/rId99.png" /><Relationship Type="http://schemas.openxmlformats.org/officeDocument/2006/relationships/image" Id="rId105" Target="media/rId105.png" /><Relationship Type="http://schemas.openxmlformats.org/officeDocument/2006/relationships/image" Id="rId111" Target="media/rId111.png" /><Relationship Type="http://schemas.openxmlformats.org/officeDocument/2006/relationships/image" Id="rId117" Target="media/rId11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6-06T08:05:54Z</dcterms:created>
  <dcterms:modified xsi:type="dcterms:W3CDTF">2022-06-06T08:05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